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0290e2ade9d5a49af3d854ac040a3465998feb5"/>
    <w:p>
      <w:pPr>
        <w:pStyle w:val="Heading1"/>
      </w:pPr>
      <w:r>
        <w:t xml:space="preserve">Cover Letter for Baker Position in Japan Tokyo</w:t>
      </w:r>
    </w:p>
    <w:p>
      <w:pPr>
        <w:pStyle w:val="FirstParagraph"/>
      </w:pPr>
      <w:r>
        <w:t xml:space="preserve">Dear [Hiring Manager's Name],</w:t>
      </w:r>
    </w:p>
    <w:p>
      <w:pPr>
        <w:pStyle w:val="BodyText"/>
      </w:pPr>
      <w:r>
        <w:t xml:space="preserve">As a dedicated and passionate baker with over [X years] of experience in crafting exceptional baked goods, I am excited to apply for the Baker position at your esteemed establishment in Japan, Tokyo. This opportunity represents a unique convergence of my professional expertise and personal aspirations, as I have long been inspired by the rich culinary traditions and meticulous artistry that define Japanese baking culture. My commitment to quality, innovation, and cultural appreciation aligns seamlessly with the values of your organization, making this role in Japan Tokyo an ideal next step in my career.</w:t>
      </w:r>
    </w:p>
    <w:bookmarkStart w:id="20" w:name="a-passion-for-baking-a-bakers-journey"/>
    <w:p>
      <w:pPr>
        <w:pStyle w:val="Heading2"/>
      </w:pPr>
      <w:r>
        <w:t xml:space="preserve">A Passion for Baking: A Baker's Journey</w:t>
      </w:r>
    </w:p>
    <w:p>
      <w:pPr>
        <w:pStyle w:val="FirstParagraph"/>
      </w:pPr>
      <w:r>
        <w:t xml:space="preserve">From my earliest days as a baker, I have been driven by a deep respect for the craft of creating food that nourishes both body and soul. Whether perfecting the delicate balance of ingredients in a French croissant or experimenting with unique flavor profiles in modern pastries, my work has always centered on precision, creativity, and an unwavering dedication to excellence. Over the years, I have honed my skills through hands-on experience in bustling bakeries, patisseries, and specialty food outlets across [Your Country/Region], where I have developed a reputation for producing high-quality baked goods that consistently exceed customer expectations.</w:t>
      </w:r>
    </w:p>
    <w:p>
      <w:pPr>
        <w:pStyle w:val="BodyText"/>
      </w:pPr>
      <w:r>
        <w:t xml:space="preserve">As a Baker, I understand that each creation is more than just a product—it is an expression of care, tradition, and artistry. My expertise spans traditional and contemporary baking techniques, including sourdough fermentation, artisan bread-making, and the preparation of intricate pastries. I have also led teams in fast-paced environments, ensuring that every item leaving the kitchen meets rigorous standards of quality and consistency. These experiences have equipped me with the technical skills, leadership abilities, and problem-solving mindset necessary to thrive in a dynamic culinary setting like Tokyo.</w:t>
      </w:r>
    </w:p>
    <w:bookmarkEnd w:id="20"/>
    <w:bookmarkStart w:id="21" w:name="Xc2dbbe5057d5ab203f53f79040b8583543cc9c1"/>
    <w:p>
      <w:pPr>
        <w:pStyle w:val="Heading2"/>
      </w:pPr>
      <w:r>
        <w:t xml:space="preserve">Embracing Japanese Baking Traditions in Tokyo</w:t>
      </w:r>
    </w:p>
    <w:p>
      <w:pPr>
        <w:pStyle w:val="FirstParagraph"/>
      </w:pPr>
      <w:r>
        <w:t xml:space="preserve">What draws me most to Japan Tokyo is the profound reverence for craftsmanship and tradition that permeates its culinary landscape. The precision of Japanese bakers, from the delicate art of wagashi (traditional sweets) to the timeless techniques of bread-making, resonates deeply with my own philosophy as a Baker. I have long admired how Japanese bakeries blend innovation with heritage, creating products that are both visually stunning and deeply rooted in cultural significance.</w:t>
      </w:r>
    </w:p>
    <w:p>
      <w:pPr>
        <w:pStyle w:val="BodyText"/>
      </w:pPr>
      <w:r>
        <w:t xml:space="preserve">In Tokyo, where the food scene is as vibrant as it is diverse, there is an unparalleled opportunity to contribute to a community that values authenticity and excellence. I am particularly interested in learning from local techniques such as the use of seasonal ingredients, the emphasis on texture and balance in flavor profiles, and the art of presentation that defines Japanese cuisine. My goal would be to integrate these principles into my work while sharing my own expertise in baking, creating a fusion of global and local flavors that delights customers.</w:t>
      </w:r>
    </w:p>
    <w:bookmarkEnd w:id="21"/>
    <w:bookmarkStart w:id="22" w:name="why-tokyo-a-bakers-vision-for-the-future"/>
    <w:p>
      <w:pPr>
        <w:pStyle w:val="Heading2"/>
      </w:pPr>
      <w:r>
        <w:t xml:space="preserve">Why Tokyo? A Baker’s Vision for the Future</w:t>
      </w:r>
    </w:p>
    <w:p>
      <w:pPr>
        <w:pStyle w:val="FirstParagraph"/>
      </w:pPr>
      <w:r>
        <w:t xml:space="preserve">Choosing Japan Tokyo as the next chapter of my career is not just a professional decision but a personal one. I am captivated by the city’s energy, its bustling markets, and its reverence for food as an art form. Tokyo’s bakeries are more than places to purchase bread—they are cultural hubs where tradition meets innovation. I am eager to immerse myself in this environment, collaborate with fellow bakers who share a passion for excellence, and contribute to the city’s rich culinary tapestry.</w:t>
      </w:r>
    </w:p>
    <w:p>
      <w:pPr>
        <w:pStyle w:val="BodyText"/>
      </w:pPr>
      <w:r>
        <w:t xml:space="preserve">My adaptability and openness to learning new techniques make me well-suited for the challenges and rewards of working in Tokyo. I am fluent in [language if applicable] and have experience navigating cross-cultural environments, which I believe is essential for fostering strong relationships with both customers and colleagues. Additionally, my attention to detail, ability to work under pressure, and commitment to maintaining the highest standards of hygiene and quality align perfectly with the expectations of a Baker in Japan.</w:t>
      </w:r>
    </w:p>
    <w:bookmarkEnd w:id="22"/>
    <w:bookmarkStart w:id="23" w:name="a-commitment-to-excellence-in-every-loaf"/>
    <w:p>
      <w:pPr>
        <w:pStyle w:val="Heading2"/>
      </w:pPr>
      <w:r>
        <w:t xml:space="preserve">A Commitment to Excellence in Every Loaf</w:t>
      </w:r>
    </w:p>
    <w:p>
      <w:pPr>
        <w:pStyle w:val="FirstParagraph"/>
      </w:pPr>
      <w:r>
        <w:t xml:space="preserve">As a Baker, I am not only responsible for producing exceptional products but also for embodying the values of integrity, creativity, and dedication. In Japan Tokyo, where the demand for high-quality baked goods is ever-growing, I am confident that my skills and enthusiasm will make a meaningful contribution to your team. I am particularly drawn to [Company Name]’s mission to [mention specific company value or goal if known], as it reflects my own commitment to creating food that inspires and delights.</w:t>
      </w:r>
    </w:p>
    <w:p>
      <w:pPr>
        <w:pStyle w:val="BodyText"/>
      </w:pPr>
      <w:r>
        <w:t xml:space="preserve">What sets me apart is my ability to combine technical expertise with a genuine love for the craft. Whether it’s crafting a perfectly risen baguette, designing an innovative dessert, or ensuring that every customer receives a warm, personalized experience, I approach each task with passion and purpose. I am confident that my background and vision will enable me to thrive in your bakery and contribute to its continued success.</w:t>
      </w:r>
    </w:p>
    <w:bookmarkEnd w:id="23"/>
    <w:bookmarkStart w:id="24" w:name="closing-thoughts"/>
    <w:p>
      <w:pPr>
        <w:pStyle w:val="Heading2"/>
      </w:pPr>
      <w:r>
        <w:t xml:space="preserve">Closing Thoughts</w:t>
      </w:r>
    </w:p>
    <w:p>
      <w:pPr>
        <w:pStyle w:val="FirstParagraph"/>
      </w:pPr>
      <w:r>
        <w:t xml:space="preserve">I would be honored to bring my skills, experience, and enthusiasm for baking to your team in Japan Tokyo. I am eager to discuss how my background aligns with the needs of your bakery and how I can contribute to its continued growth. Thank you for considering my application. I look forward to the opportunity to speak with you further about this exciting posi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Japan Tokyo</dc:title>
  <dc:creator/>
  <dc:language>en</dc:language>
  <cp:keywords/>
  <dcterms:created xsi:type="dcterms:W3CDTF">2025-12-11T17:04:43Z</dcterms:created>
  <dcterms:modified xsi:type="dcterms:W3CDTF">2025-12-11T17:04:43Z</dcterms:modified>
</cp:coreProperties>
</file>

<file path=docProps/custom.xml><?xml version="1.0" encoding="utf-8"?>
<Properties xmlns="http://schemas.openxmlformats.org/officeDocument/2006/custom-properties" xmlns:vt="http://schemas.openxmlformats.org/officeDocument/2006/docPropsVTypes"/>
</file>